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62653F" w14:textId="77777777" w:rsidR="00832289" w:rsidRDefault="002A5787">
      <w:pPr>
        <w:pStyle w:val="Title"/>
      </w:pPr>
      <w:r>
        <w:t>STAT 2450 Assignment 6</w:t>
      </w:r>
    </w:p>
    <w:p w14:paraId="20626540" w14:textId="77777777" w:rsidR="00832289" w:rsidRDefault="002A5787">
      <w:pPr>
        <w:pStyle w:val="Author"/>
      </w:pPr>
      <w:r>
        <w:t>James MacPhee</w:t>
      </w:r>
    </w:p>
    <w:p w14:paraId="20626541" w14:textId="77777777" w:rsidR="00832289" w:rsidRDefault="002A5787">
      <w:pPr>
        <w:pStyle w:val="Date"/>
      </w:pPr>
      <w:r>
        <w:t>Banner: B00768516</w:t>
      </w:r>
    </w:p>
    <w:p w14:paraId="20626542" w14:textId="77777777" w:rsidR="00832289" w:rsidRDefault="002A5787">
      <w:pPr>
        <w:pStyle w:val="Compact"/>
        <w:numPr>
          <w:ilvl w:val="0"/>
          <w:numId w:val="3"/>
        </w:numPr>
      </w:pPr>
      <w:r>
        <w:t>Plot a histogram of the bootstrap distribution of the estimated slope parameter for the hardwood data.</w:t>
      </w:r>
    </w:p>
    <w:p w14:paraId="20626543" w14:textId="77777777" w:rsidR="00832289" w:rsidRDefault="002A5787">
      <w:pPr>
        <w:numPr>
          <w:ilvl w:val="0"/>
          <w:numId w:val="4"/>
        </w:numPr>
      </w:pPr>
      <w:r>
        <w:t>a convenient way to incorporate a bootstrap sample from the pair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, is as follows.</w:t>
      </w:r>
    </w:p>
    <w:p w14:paraId="20626544" w14:textId="77777777" w:rsidR="00832289" w:rsidRDefault="002A5787">
      <w:pPr>
        <w:numPr>
          <w:ilvl w:val="0"/>
          <w:numId w:val="2"/>
        </w:numPr>
      </w:pPr>
      <w:r>
        <w:t>lm(y~x,subset=sample(1:n,n,replace=T)</w:t>
      </w:r>
    </w:p>
    <w:p w14:paraId="20626545" w14:textId="77777777" w:rsidR="00832289" w:rsidRDefault="002A5787">
      <w:pPr>
        <w:numPr>
          <w:ilvl w:val="0"/>
          <w:numId w:val="4"/>
        </w:numPr>
      </w:pPr>
      <w:r>
        <w:t>then extract the estimated slope using coef(lm.out)[2]</w:t>
      </w:r>
    </w:p>
    <w:p w14:paraId="20626546" w14:textId="77777777" w:rsidR="00832289" w:rsidRDefault="002A5787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99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6.3</w:t>
      </w:r>
      <w:r>
        <w:rPr>
          <w:rStyle w:val="NormalTok"/>
        </w:rPr>
        <w:t>,</w:t>
      </w:r>
      <w:r>
        <w:rPr>
          <w:rStyle w:val="FloatTok"/>
        </w:rPr>
        <w:t>11.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FloatTok"/>
        </w:rPr>
        <w:t>26.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FloatTok"/>
        </w:rPr>
        <w:t>33.8</w:t>
      </w:r>
      <w:r>
        <w:rPr>
          <w:rStyle w:val="NormalTok"/>
        </w:rPr>
        <w:t>,</w:t>
      </w:r>
      <w:r>
        <w:rPr>
          <w:rStyle w:val="FloatTok"/>
        </w:rPr>
        <w:t>34.0</w:t>
      </w:r>
      <w:r>
        <w:rPr>
          <w:rStyle w:val="NormalTok"/>
        </w:rPr>
        <w:t>,</w:t>
      </w:r>
      <w:r>
        <w:rPr>
          <w:rStyle w:val="FloatTok"/>
        </w:rPr>
        <w:t>38.1</w:t>
      </w:r>
      <w:r>
        <w:rPr>
          <w:rStyle w:val="NormalTok"/>
        </w:rPr>
        <w:t>,</w:t>
      </w:r>
      <w:r>
        <w:rPr>
          <w:rStyle w:val="FloatTok"/>
        </w:rPr>
        <w:t>39.9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FloatTok"/>
        </w:rPr>
        <w:t>46.1</w:t>
      </w:r>
      <w:r>
        <w:rPr>
          <w:rStyle w:val="NormalTok"/>
        </w:rPr>
        <w:t>,</w:t>
      </w:r>
      <w:r>
        <w:rPr>
          <w:rStyle w:val="FloatTok"/>
        </w:rPr>
        <w:t>53.1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FloatTok"/>
        </w:rPr>
        <w:t>52.5</w:t>
      </w:r>
      <w:r>
        <w:rPr>
          <w:rStyle w:val="NormalTok"/>
        </w:rPr>
        <w:t>,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FloatTok"/>
        </w:rPr>
        <w:t>42.8</w:t>
      </w:r>
      <w:r>
        <w:rPr>
          <w:rStyle w:val="NormalTok"/>
        </w:rPr>
        <w:t>,</w:t>
      </w:r>
      <w:r>
        <w:rPr>
          <w:rStyle w:val="FloatTok"/>
        </w:rPr>
        <w:t>27.8</w:t>
      </w:r>
      <w:r>
        <w:rPr>
          <w:rStyle w:val="NormalTok"/>
        </w:rPr>
        <w:t>,</w:t>
      </w:r>
      <w:r>
        <w:rPr>
          <w:rStyle w:val="FloatTok"/>
        </w:rPr>
        <w:t>21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oot=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temp=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boot){</w:t>
      </w:r>
      <w:r>
        <w:br/>
      </w:r>
      <w:r>
        <w:rPr>
          <w:rStyle w:val="NormalTok"/>
        </w:rPr>
        <w:t xml:space="preserve">  lm.ou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,</w:t>
      </w:r>
      <w:r>
        <w:rPr>
          <w:rStyle w:val="DataTypeTok"/>
        </w:rPr>
        <w:t>subset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 xml:space="preserve">  slope =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lm.out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temp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emp,slope)</w:t>
      </w:r>
      <w:r>
        <w:br/>
      </w:r>
      <w:r>
        <w:rPr>
          <w:rStyle w:val="NormalTok"/>
        </w:rPr>
        <w:t>}</w:t>
      </w:r>
    </w:p>
    <w:p w14:paraId="20626547" w14:textId="77777777" w:rsidR="00832289" w:rsidRDefault="002A5787">
      <w:pPr>
        <w:pStyle w:val="Compact"/>
        <w:numPr>
          <w:ilvl w:val="1"/>
          <w:numId w:val="6"/>
        </w:numPr>
      </w:pPr>
      <w:r>
        <w:t>make a histogram of the estimated slopes</w:t>
      </w:r>
    </w:p>
    <w:p w14:paraId="20626548" w14:textId="77777777" w:rsidR="00832289" w:rsidRDefault="002A578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temp,</w:t>
      </w:r>
      <w:r>
        <w:rPr>
          <w:rStyle w:val="DataTypeTok"/>
        </w:rPr>
        <w:t>breaks=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14:paraId="176441A2" w14:textId="77777777" w:rsidR="002A5787" w:rsidRDefault="002A5787">
      <w:pPr>
        <w:pStyle w:val="FirstParagraph"/>
      </w:pPr>
      <w:bookmarkStart w:id="0" w:name="_GoBack"/>
      <w:r>
        <w:rPr>
          <w:noProof/>
        </w:rPr>
        <w:drawing>
          <wp:inline distT="0" distB="0" distL="0" distR="0" wp14:anchorId="20626556" wp14:editId="70CDD2F0">
            <wp:extent cx="5090160" cy="26441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2450_Assignment_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743" cy="264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r>
        <w:t xml:space="preserve"> </w:t>
      </w:r>
    </w:p>
    <w:p w14:paraId="20626549" w14:textId="007B5B25" w:rsidR="00832289" w:rsidRDefault="002A5787">
      <w:pPr>
        <w:pStyle w:val="FirstParagraph"/>
      </w:pPr>
      <w:r>
        <w:lastRenderedPageBreak/>
        <w:t>+ (b) use the quantile function to calculate a 90% percentile interval</w:t>
      </w:r>
    </w:p>
    <w:p w14:paraId="2062654A" w14:textId="77777777" w:rsidR="00832289" w:rsidRDefault="002A5787">
      <w:pPr>
        <w:pStyle w:val="SourceCode"/>
      </w:pPr>
      <w:r>
        <w:rPr>
          <w:rStyle w:val="NormalTok"/>
        </w:rPr>
        <w:t>tinterval=</w:t>
      </w:r>
      <w:r>
        <w:rPr>
          <w:rStyle w:val="ControlFlowTok"/>
        </w:rPr>
        <w:t>function</w:t>
      </w:r>
      <w:r>
        <w:rPr>
          <w:rStyle w:val="NormalTok"/>
        </w:rPr>
        <w:t>(data,</w:t>
      </w:r>
      <w:r>
        <w:rPr>
          <w:rStyle w:val="DataTyp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>length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t=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alpha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bar=</w:t>
      </w:r>
      <w:r>
        <w:rPr>
          <w:rStyle w:val="KeywordTok"/>
        </w:rPr>
        <w:t>mean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s=</w:t>
      </w:r>
      <w:r>
        <w:rPr>
          <w:rStyle w:val="KeywordTok"/>
        </w:rPr>
        <w:t>sd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tinterval=xbar</w:t>
      </w:r>
      <w:r>
        <w:rPr>
          <w:rStyle w:val="OperatorTok"/>
        </w:rPr>
        <w:t>+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interval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tinterval</w:t>
      </w:r>
      <w:r>
        <w:rPr>
          <w:rStyle w:val="NormalTok"/>
        </w:rPr>
        <w:t>(temp)</w:t>
      </w:r>
    </w:p>
    <w:p w14:paraId="2062654B" w14:textId="77777777" w:rsidR="00832289" w:rsidRDefault="002A5787">
      <w:pPr>
        <w:pStyle w:val="SourceCode"/>
      </w:pPr>
      <w:r>
        <w:rPr>
          <w:rStyle w:val="VerbatimChar"/>
        </w:rPr>
        <w:t>## [1] 1.852580 1.948129</w:t>
      </w:r>
    </w:p>
    <w:p w14:paraId="2062654C" w14:textId="77777777" w:rsidR="00832289" w:rsidRDefault="002A5787">
      <w:pPr>
        <w:pStyle w:val="Compact"/>
        <w:numPr>
          <w:ilvl w:val="1"/>
          <w:numId w:val="8"/>
        </w:numPr>
      </w:pPr>
      <w:r>
        <w:t xml:space="preserve">estimate the varianc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2062654D" w14:textId="77777777" w:rsidR="00832289" w:rsidRDefault="002A578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.out)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2062654E" w14:textId="77777777" w:rsidR="00832289" w:rsidRDefault="002A5787">
      <w:pPr>
        <w:pStyle w:val="SourceCode"/>
      </w:pPr>
      <w:r>
        <w:rPr>
          <w:rStyle w:val="VerbatimChar"/>
        </w:rPr>
        <w:t>## [1] 0.5816625</w:t>
      </w:r>
    </w:p>
    <w:p w14:paraId="2062654F" w14:textId="77777777" w:rsidR="00832289" w:rsidRDefault="002A5787">
      <w:pPr>
        <w:pStyle w:val="SourceCode"/>
      </w:pPr>
      <w:r>
        <w:rPr>
          <w:rStyle w:val="CommentTok"/>
        </w:rPr>
        <w:t xml:space="preserve">#I know it says variance but I realize that standard error is used </w:t>
      </w:r>
      <w:r>
        <w:rPr>
          <w:rStyle w:val="CommentTok"/>
        </w:rPr>
        <w:t>to show variablity of a statistic inside a distribution</w:t>
      </w:r>
      <w:r>
        <w:br/>
      </w:r>
      <w:r>
        <w:rPr>
          <w:rStyle w:val="CommentTok"/>
        </w:rPr>
        <w:t>#If it is truly variance that would be the square of the standard error multipled by the sample size or 19*(0.5816625^2)=6.4283</w:t>
      </w:r>
    </w:p>
    <w:p w14:paraId="20626550" w14:textId="77777777" w:rsidR="00832289" w:rsidRDefault="002A5787">
      <w:pPr>
        <w:pStyle w:val="Compact"/>
        <w:numPr>
          <w:ilvl w:val="0"/>
          <w:numId w:val="9"/>
        </w:numPr>
      </w:pPr>
      <w:r>
        <w:t xml:space="preserve">Explore the sensitivity of the bootstrap estimate of the standard error </w:t>
      </w:r>
      <w:r>
        <w:t>of the slope estimate using the “boot” procedure, using the hardwood data.</w:t>
      </w:r>
    </w:p>
    <w:p w14:paraId="20626551" w14:textId="77777777" w:rsidR="00832289" w:rsidRDefault="002A5787">
      <w:pPr>
        <w:pStyle w:val="SourceCode"/>
      </w:pPr>
      <w:r>
        <w:rPr>
          <w:rStyle w:val="NormalTok"/>
        </w:rPr>
        <w:t>b1=</w:t>
      </w:r>
      <w:r>
        <w:rPr>
          <w:rStyle w:val="ControlFlowTok"/>
        </w:rPr>
        <w:t>function</w:t>
      </w:r>
      <w:r>
        <w:rPr>
          <w:rStyle w:val="NormalTok"/>
        </w:rPr>
        <w:t>(data, index){</w:t>
      </w:r>
      <w:r>
        <w:br/>
      </w:r>
      <w:r>
        <w:rPr>
          <w:rStyle w:val="NormalTok"/>
        </w:rPr>
        <w:t xml:space="preserve">  x=x[index]</w:t>
      </w:r>
      <w:r>
        <w:br/>
      </w:r>
      <w:r>
        <w:rPr>
          <w:rStyle w:val="NormalTok"/>
        </w:rPr>
        <w:t xml:space="preserve">  y=y[index]</w:t>
      </w:r>
      <w:r>
        <w:br/>
      </w:r>
      <w:r>
        <w:rPr>
          <w:rStyle w:val="NormalTok"/>
        </w:rPr>
        <w:t xml:space="preserve">  lm.ou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lm.out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library(boot)</w:t>
      </w:r>
    </w:p>
    <w:p w14:paraId="20626552" w14:textId="77777777" w:rsidR="00832289" w:rsidRDefault="002A5787">
      <w:pPr>
        <w:pStyle w:val="Compact"/>
        <w:numPr>
          <w:ilvl w:val="0"/>
          <w:numId w:val="10"/>
        </w:numPr>
      </w:pPr>
      <w:r>
        <w:t>Run the boot procedure 10 times with a bootstrap sample size of 10, 100, and 1000.</w:t>
      </w:r>
    </w:p>
    <w:p w14:paraId="20626553" w14:textId="77777777" w:rsidR="00832289" w:rsidRDefault="002A5787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oot(temp,b1,R=1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oot(temp,b1,R=10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oot(temp,b1,R=1000)</w:t>
      </w:r>
      <w:r>
        <w:br/>
      </w:r>
      <w:r>
        <w:rPr>
          <w:rStyle w:val="NormalTok"/>
        </w:rPr>
        <w:t>}</w:t>
      </w:r>
    </w:p>
    <w:p w14:paraId="20626554" w14:textId="77777777" w:rsidR="00832289" w:rsidRDefault="002A5787">
      <w:pPr>
        <w:pStyle w:val="SourceCode"/>
      </w:pPr>
      <w:r>
        <w:rPr>
          <w:rStyle w:val="VerbatimChar"/>
        </w:rPr>
        <w:t>How does the variability of the bootstrap estimate of standard error</w:t>
      </w:r>
      <w:r>
        <w:br/>
      </w:r>
      <w:r>
        <w:rPr>
          <w:rStyle w:val="VerbatimChar"/>
        </w:rPr>
        <w:t>change as the num</w:t>
      </w:r>
      <w:r>
        <w:rPr>
          <w:rStyle w:val="VerbatimChar"/>
        </w:rPr>
        <w:t>ber of bootstrap samples increases?</w:t>
      </w:r>
    </w:p>
    <w:p w14:paraId="20626555" w14:textId="77777777" w:rsidR="00832289" w:rsidRDefault="002A5787">
      <w:pPr>
        <w:pStyle w:val="FirstParagraph"/>
      </w:pPr>
      <w:r>
        <w:t>I can’t get my boot() function to work because I don’t have library() access defined on my PATH on this computer but this is the way I would do it and I hope this suffices. I had to comment out the calls to “boot()” so I</w:t>
      </w:r>
      <w:r>
        <w:t xml:space="preserve"> could avoid errors and still be able to knit to a word document. If I was able to see the results I would suspect the variability to reduce as the sample size increases.</w:t>
      </w:r>
    </w:p>
    <w:sectPr w:rsidR="008322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62655C" w14:textId="77777777" w:rsidR="00000000" w:rsidRDefault="002A5787">
      <w:pPr>
        <w:spacing w:after="0"/>
      </w:pPr>
      <w:r>
        <w:separator/>
      </w:r>
    </w:p>
  </w:endnote>
  <w:endnote w:type="continuationSeparator" w:id="0">
    <w:p w14:paraId="2062655E" w14:textId="77777777" w:rsidR="00000000" w:rsidRDefault="002A57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626558" w14:textId="77777777" w:rsidR="00832289" w:rsidRDefault="002A5787">
      <w:r>
        <w:separator/>
      </w:r>
    </w:p>
  </w:footnote>
  <w:footnote w:type="continuationSeparator" w:id="0">
    <w:p w14:paraId="20626559" w14:textId="77777777" w:rsidR="00832289" w:rsidRDefault="002A57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3168674"/>
    <w:multiLevelType w:val="multilevel"/>
    <w:tmpl w:val="4B903C5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5ED89E"/>
    <w:multiLevelType w:val="multilevel"/>
    <w:tmpl w:val="E1D2D144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3CB372F"/>
    <w:multiLevelType w:val="multilevel"/>
    <w:tmpl w:val="D2021D02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3A256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B637D3"/>
    <w:multiLevelType w:val="multilevel"/>
    <w:tmpl w:val="9078F1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CFB94F2"/>
    <w:multiLevelType w:val="multilevel"/>
    <w:tmpl w:val="530A27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F624C0E"/>
    <w:multiLevelType w:val="multilevel"/>
    <w:tmpl w:val="BE041F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</w:num>
  <w:num w:numId="5">
    <w:abstractNumId w:val="6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</w:num>
  <w:num w:numId="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5787"/>
    <w:rsid w:val="004E29B3"/>
    <w:rsid w:val="00590D07"/>
    <w:rsid w:val="00784D58"/>
    <w:rsid w:val="0083228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2653F"/>
  <w15:docId w15:val="{0B9B8911-5B9B-40B7-8F5A-41EA3E2CD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A578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A57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3</Words>
  <Characters>1956</Characters>
  <Application>Microsoft Office Word</Application>
  <DocSecurity>4</DocSecurity>
  <Lines>16</Lines>
  <Paragraphs>4</Paragraphs>
  <ScaleCrop>false</ScaleCrop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450 Assignment 6</dc:title>
  <dc:creator>James MacPhee</dc:creator>
  <cp:lastModifiedBy>james macphee</cp:lastModifiedBy>
  <cp:revision>2</cp:revision>
  <dcterms:created xsi:type="dcterms:W3CDTF">2019-03-20T05:33:00Z</dcterms:created>
  <dcterms:modified xsi:type="dcterms:W3CDTF">2019-03-20T05:33:00Z</dcterms:modified>
</cp:coreProperties>
</file>